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_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_II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_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_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_II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_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_IV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_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_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_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_II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_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 ±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033290984330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051368133131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068331945813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0848673192544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3409361560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9612128910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76106790133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5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5567177749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99907153123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.4797251375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.5634780738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4.225095205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±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±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0724797344575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5887006755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81481162563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40087252534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41627799760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48098684936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12620629995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306543346030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61926957433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88910535983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.0038513307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.75110064008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.0527195607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.33493973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0494903878102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.904862567501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±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±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NA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20:46:31Z</dcterms:created>
  <dcterms:modified xsi:type="dcterms:W3CDTF">2025-01-31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